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Student ID/University Affiliation, if applicable]</w:t>
      </w:r>
      <w:r>
        <w:br/>
      </w:r>
      <w:r>
        <w:t xml:space="preserve">[Email Address]</w:t>
      </w:r>
      <w:r>
        <w:br/>
      </w:r>
      <w:r>
        <w:t xml:space="preserve">[Phone Number]</w:t>
      </w:r>
      <w:r>
        <w:br/>
      </w:r>
      <w:r>
        <w:t xml:space="preserve">[Date]</w:t>
      </w:r>
    </w:p>
    <w:p>
      <w:pPr>
        <w:pStyle w:val="BodyText"/>
      </w:pPr>
      <w:r>
        <w:t xml:space="preserve">Professor [Last Name]</w:t>
      </w:r>
      <w:r>
        <w:br/>
      </w:r>
      <w:r>
        <w:t xml:space="preserve">Department of [Relevant Department, e.g., Computer Science, Biochemistry]</w:t>
      </w:r>
      <w:r>
        <w:br/>
      </w:r>
      <w:r>
        <w:t xml:space="preserve">University of London</w:t>
      </w:r>
      <w:r>
        <w:br/>
      </w:r>
      <w:r>
        <w:t xml:space="preserve">London</w:t>
      </w:r>
      <w:r>
        <w:br/>
      </w:r>
      <w:r>
        <w:t xml:space="preserve">United Kingdom</w:t>
      </w:r>
    </w:p>
    <w:bookmarkStart w:id="21" w:name="X5c7d20a6edd03cf166c54467b9f4bf31d35ebe2"/>
    <w:p>
      <w:pPr>
        <w:pStyle w:val="Heading2"/>
      </w:pPr>
      <w:r>
        <w:t xml:space="preserve">Subject: Internship Application for Research Position in [Specific Field]</w:t>
      </w:r>
    </w:p>
    <w:p>
      <w:pPr>
        <w:pStyle w:val="FirstParagraph"/>
      </w:pPr>
      <w:r>
        <w:t xml:space="preserve">Dear Professor [Last Name],</w:t>
      </w:r>
    </w:p>
    <w:p>
      <w:pPr>
        <w:pStyle w:val="BodyText"/>
      </w:pPr>
      <w:r>
        <w:t xml:space="preserve">I am writing this</w:t>
      </w:r>
      <w:r>
        <w:t xml:space="preserve"> </w:t>
      </w:r>
      <w:r>
        <w:rPr>
          <w:bCs/>
          <w:b/>
        </w:rPr>
        <w:t xml:space="preserve">Internship Application Letter</w:t>
      </w:r>
      <w:r>
        <w:t xml:space="preserve"> </w:t>
      </w:r>
      <w:r>
        <w:t xml:space="preserve">to express my profound enthusiasm for a research internship opportunity within your esteemed laboratory at the University of London in the vibrant academic hub of United Kingdom London. As a final-year undergraduate student specializing in [Your Field] at [Your University], I have meticulously followed your pioneering work on [Mention Specific Research Topic, e.g., "AI-driven sustainable urban infrastructure" or "neurodegenerative disease biomarkers"], particularly your recent publication in</w:t>
      </w:r>
      <w:r>
        <w:t xml:space="preserve"> </w:t>
      </w:r>
      <w:r>
        <w:rPr>
          <w:iCs/>
          <w:i/>
        </w:rPr>
        <w:t xml:space="preserve">[Journal Name]</w:t>
      </w:r>
      <w:r>
        <w:t xml:space="preserve"> </w:t>
      </w:r>
      <w:r>
        <w:t xml:space="preserve">titled "[Paper Title]." Your research aligns precisely with my academic trajectory and professional aspirations, making the prospect of contributing to your team an unparalleled opportunity I am eager to pursue within the dynamic ecosystem of London's higher education landscape.</w:t>
      </w:r>
    </w:p>
    <w:p>
      <w:pPr>
        <w:pStyle w:val="BodyText"/>
      </w:pPr>
      <w:r>
        <w:t xml:space="preserve">The decision to apply for this internship stems from a deep-seated admiration for how your research transcends theoretical boundaries to address real-world challenges facing modern cities—exactly the kind of impactful scholarship that defines academic excellence in United Kingdom London. Having spent three semesters immersed in London's intellectual milieu during my exchange program at University College London (UCL), I experienced firsthand the city's unique capacity to fuse cutting-edge research with global societal needs. This environment—characterized by world-class institutions like Imperial College, King’s College, and the British Museum’s scientific collaborations—has solidified my commitment to contributing meaningfully to academia within this historic yet forward-looking metropolis. I am not merely seeking an internship; I aspire to become a part of London's academic fabric where interdisciplinary innovation thrives.</w:t>
      </w:r>
    </w:p>
    <w:p>
      <w:pPr>
        <w:pStyle w:val="BodyText"/>
      </w:pPr>
      <w:r>
        <w:t xml:space="preserve">My academic foundation has been rigorously cultivated through [Number] years of focused study in [Your Degree Program]. I have consistently maintained a 3.8/4.0 GPA while completing advanced coursework in [Relevant Courses, e.g., Statistical Modeling, Advanced Molecular Biology], which equipped me with technical proficiency in [Mention Tools/Techniques: e.g., Python for data analysis, CRISPR-Cas9 gene editing]. Most significantly, my undergraduate thesis on [Thesis Topic] directly engaged with methodologies central to your lab’s work—specifically employing [Mention Technique] to analyze [Specific Problem]. This project culminated in a 20-page research report graded 'First-Class' by the department, and I am proud to have presented preliminary findings at the London Interdisciplinary Research Symposium. Such experiences have honed my ability to thrive in collaborative, high-impact academic settings like those you foster.</w:t>
      </w:r>
    </w:p>
    <w:p>
      <w:pPr>
        <w:pStyle w:val="BodyText"/>
      </w:pPr>
      <w:r>
        <w:t xml:space="preserve">What distinguishes your research group from others is its unwavering dedication to translating laboratory discoveries into tangible societal benefits—a principle I actively embody through my volunteer work with [Relevant Organization, e.g., "London Environmental Science Network"]. Over the past year, I co-developed a community-based air quality monitoring initiative using low-cost sensors, which processed data for 15+ local councils. This project demanded precise technical execution alongside stakeholder communication—skills I am confident would translate seamlessly into your team’s collaborative environment. Furthermore, my fluency in [Languages] and experience navigating London’s multicultural academic scene (including participating in the University of London's Global Scholars Program) ensure I can contribute immediately to interdisciplinary projects within the UK context.</w:t>
      </w:r>
    </w:p>
    <w:p>
      <w:pPr>
        <w:pStyle w:val="BodyText"/>
      </w:pPr>
      <w:r>
        <w:t xml:space="preserve">I have attached my CV, transcripts, and a letter of recommendation from Dr. [Professor Name] at [Your University], who can attest to my analytical rigor and work ethic. Crucially, I am prepared to commit 20 hours weekly for a minimum of six months starting in September 2024—aligning with the academic calendar while allowing deep immersion into your research agenda. London’s unique advantages make this timeline ideal: the city’s proximity to industry partners like [Mention Company, e.g., "DeepMind" or "AstraZeneca"] offers unparalleled opportunities for fieldwork and knowledge exchange that could significantly enhance our collective outcomes.</w:t>
      </w:r>
    </w:p>
    <w:p>
      <w:pPr>
        <w:pStyle w:val="BodyText"/>
      </w:pPr>
      <w:r>
        <w:t xml:space="preserve">Having engaged with your research at multiple levels—from attending your public lecture at the Royal Society last year to dissecting your methodology in peer-reviewed papers—I am acutely aware of the meticulous standards required in your laboratory. I have already begun familiarizing myself with [Mention Specific Lab Technique/Software] through online modules and plan to dedicate my first week of internship to mastering any specialized protocols. My technical background includes [Specific Examples: e.g., "experience with MATLAB for computational modeling" or "certification in GCP cloud computing"], which I believe would support immediate contributions to projects like your current [Mention Ongoing Project, if known].</w:t>
      </w:r>
    </w:p>
    <w:p>
      <w:pPr>
        <w:pStyle w:val="BodyText"/>
      </w:pPr>
      <w:r>
        <w:t xml:space="preserve">What moves me most profoundly about your work is its resonance with the United Kingdom’s strategic vision for research excellence as outlined in the 2023 Science and Technology Framework. Your focus on [Relevant Theme, e.g., "AI ethics" or "circular economy solutions"] directly supports national priorities to position London as a global leader in innovation. I am not only committed to learning from your expertise but also to becoming an advocate for this mission within the broader academic community—a role I have begun cultivating through my involvement with the UCL Student Research Society.</w:t>
      </w:r>
    </w:p>
    <w:p>
      <w:pPr>
        <w:pStyle w:val="BodyText"/>
      </w:pPr>
      <w:r>
        <w:t xml:space="preserve">The prospect of joining your team in United Kingdom London represents far more than an internship; it is a pivotal step toward my goal of establishing a career at the intersection of [Your Field] and sustainable urban development. I am prepared to bring not only technical skills but also proactive collaboration, cultural adaptability, and a deep respect for London’s academic heritage. The city’s ability to merge centuries of scholarly tradition with disruptive innovation—evident in institutions like the British Library's digital humanities initiatives or the Francis Crick Institute’s medical breakthroughs—mirrors the ethos I seek to uphold in my own research journey.</w:t>
      </w:r>
    </w:p>
    <w:p>
      <w:pPr>
        <w:pStyle w:val="BodyText"/>
      </w:pPr>
      <w:r>
        <w:t xml:space="preserve">I would be honored to discuss how my skills align with your current projects during an interview at your convenience. Thank you for considering this</w:t>
      </w:r>
      <w:r>
        <w:t xml:space="preserve"> </w:t>
      </w:r>
      <w:r>
        <w:rPr>
          <w:bCs/>
          <w:b/>
        </w:rPr>
        <w:t xml:space="preserve">Internship Application Letter</w:t>
      </w:r>
      <w:r>
        <w:t xml:space="preserve"> </w:t>
      </w:r>
      <w:r>
        <w:t xml:space="preserve">and for the profound impact you continue to make on academic discourse in United Kingdom London. I have attached all required materials and welcome the opportunity to provide further documentation or references.</w:t>
      </w:r>
    </w:p>
    <w:p>
      <w:pPr>
        <w:pStyle w:val="BodyText"/>
      </w:pPr>
      <w:r>
        <w:t xml:space="preserve">With sincere respect,</w:t>
      </w:r>
    </w:p>
    <w:p>
      <w:pPr>
        <w:pStyle w:val="BodyText"/>
      </w:pPr>
      <w:r>
        <w:t xml:space="preserve">[Your Full Name]</w:t>
      </w:r>
    </w:p>
    <w:p>
      <w:pPr>
        <w:pStyle w:val="BodyText"/>
      </w:pPr>
      <w:r>
        <w:rPr>
          <w:bCs/>
          <w:b/>
        </w:rPr>
        <w:t xml:space="preserve">Attachments:</w:t>
      </w:r>
      <w:r>
        <w:t xml:space="preserve"> </w:t>
      </w:r>
      <w:r>
        <w:t xml:space="preserve">Curriculum Vitae, Academic Transcripts, Letter of Recommend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in United Kingdom London</dc:title>
  <dc:creator/>
  <cp:keywords/>
  <dcterms:created xsi:type="dcterms:W3CDTF">2026-07-23T09:47:21Z</dcterms:created>
  <dcterms:modified xsi:type="dcterms:W3CDTF">2026-07-23T09:47:21Z</dcterms:modified>
</cp:coreProperties>
</file>

<file path=docProps/custom.xml><?xml version="1.0" encoding="utf-8"?>
<Properties xmlns="http://schemas.openxmlformats.org/officeDocument/2006/custom-properties" xmlns:vt="http://schemas.openxmlformats.org/officeDocument/2006/docPropsVTypes"/>
</file>